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1985CF" w14:textId="47493435" w:rsidR="002C40BB" w:rsidRPr="00172306" w:rsidRDefault="002C40BB" w:rsidP="009A6D5D">
      <w:pPr>
        <w:tabs>
          <w:tab w:val="left" w:pos="3938"/>
        </w:tabs>
        <w:bidi/>
        <w:jc w:val="center"/>
        <w:rPr>
          <w:rFonts w:ascii="Sakkal Majalla" w:hAnsi="Sakkal Majalla" w:cs="Sakkal Majalla"/>
          <w:b/>
          <w:bCs/>
          <w:sz w:val="32"/>
          <w:szCs w:val="32"/>
          <w:rtl/>
          <w:lang w:bidi="ar-QA"/>
        </w:rPr>
      </w:pPr>
      <w:r w:rsidRPr="00172306">
        <w:rPr>
          <w:rFonts w:ascii="Sakkal Majalla" w:hAnsi="Sakkal Majalla" w:cs="Sakkal Majalla" w:hint="cs"/>
          <w:b/>
          <w:bCs/>
          <w:sz w:val="32"/>
          <w:szCs w:val="32"/>
          <w:rtl/>
        </w:rPr>
        <w:t xml:space="preserve">استمارة مشاركة في </w:t>
      </w:r>
      <w:r w:rsidR="005A377D" w:rsidRPr="00172306">
        <w:rPr>
          <w:rFonts w:ascii="Sakkal Majalla" w:hAnsi="Sakkal Majalla" w:cs="Sakkal Majalla" w:hint="cs"/>
          <w:b/>
          <w:bCs/>
          <w:sz w:val="32"/>
          <w:szCs w:val="32"/>
          <w:rtl/>
        </w:rPr>
        <w:t>ال</w:t>
      </w:r>
      <w:r w:rsidRPr="00172306">
        <w:rPr>
          <w:rFonts w:ascii="Sakkal Majalla" w:hAnsi="Sakkal Majalla" w:cs="Sakkal Majalla" w:hint="cs"/>
          <w:b/>
          <w:bCs/>
          <w:sz w:val="32"/>
          <w:szCs w:val="32"/>
          <w:rtl/>
        </w:rPr>
        <w:t xml:space="preserve">مؤتمر </w:t>
      </w:r>
      <w:r w:rsidR="005A377D" w:rsidRPr="00172306">
        <w:rPr>
          <w:rFonts w:ascii="Sakkal Majalla" w:hAnsi="Sakkal Majalla" w:cs="Sakkal Majalla" w:hint="cs"/>
          <w:b/>
          <w:bCs/>
          <w:sz w:val="32"/>
          <w:szCs w:val="32"/>
          <w:rtl/>
          <w:lang w:bidi="ar-QA"/>
        </w:rPr>
        <w:t>الدولي حول الاعجاز في القرآن والسنة</w:t>
      </w:r>
    </w:p>
    <w:p w14:paraId="5E64AC3E" w14:textId="02C5FC2B" w:rsidR="002273DA" w:rsidRPr="002273DA" w:rsidRDefault="002273DA" w:rsidP="002273DA">
      <w:pPr>
        <w:tabs>
          <w:tab w:val="left" w:pos="3938"/>
        </w:tabs>
        <w:bidi/>
        <w:jc w:val="center"/>
        <w:rPr>
          <w:rFonts w:ascii="Sakkal Majalla" w:hAnsi="Sakkal Majalla" w:cs="Sakkal Majalla"/>
          <w:b/>
          <w:bCs/>
          <w:sz w:val="28"/>
          <w:szCs w:val="28"/>
          <w:rtl/>
          <w:lang w:bidi="ar-QA"/>
        </w:rPr>
      </w:pPr>
      <w:r w:rsidRPr="002273DA">
        <w:rPr>
          <w:rFonts w:ascii="Sakkal Majalla" w:hAnsi="Sakkal Majalla" w:cs="Sakkal Majalla" w:hint="cs"/>
          <w:b/>
          <w:bCs/>
          <w:sz w:val="28"/>
          <w:szCs w:val="28"/>
          <w:rtl/>
          <w:lang w:bidi="ar-QA"/>
        </w:rPr>
        <w:t>تركيا- أسطنبول للفترة من</w:t>
      </w:r>
    </w:p>
    <w:p w14:paraId="4EBDAD3F" w14:textId="6B93ED94" w:rsidR="009421DE" w:rsidRPr="007C0060" w:rsidRDefault="005A377D" w:rsidP="009421DE">
      <w:pPr>
        <w:bidi/>
        <w:jc w:val="center"/>
        <w:rPr>
          <w:rFonts w:ascii="Sakkal Majalla" w:hAnsi="Sakkal Majalla" w:cs="Sakkal Majalla"/>
          <w:b/>
          <w:bCs/>
          <w:sz w:val="28"/>
          <w:szCs w:val="28"/>
          <w:rtl/>
        </w:rPr>
      </w:pPr>
      <w:r w:rsidRPr="007C0060">
        <w:rPr>
          <w:rFonts w:ascii="Sakkal Majalla" w:hAnsi="Sakkal Majalla" w:cs="Sakkal Majalla" w:hint="cs"/>
          <w:b/>
          <w:bCs/>
          <w:sz w:val="28"/>
          <w:szCs w:val="28"/>
          <w:rtl/>
        </w:rPr>
        <w:t>12-14 /</w:t>
      </w:r>
      <w:r w:rsidR="009421DE" w:rsidRPr="007C0060">
        <w:rPr>
          <w:rFonts w:ascii="Sakkal Majalla" w:hAnsi="Sakkal Majalla" w:cs="Sakkal Majalla" w:hint="cs"/>
          <w:b/>
          <w:bCs/>
          <w:sz w:val="28"/>
          <w:szCs w:val="28"/>
          <w:rtl/>
        </w:rPr>
        <w:t xml:space="preserve">مايو </w:t>
      </w:r>
      <w:r w:rsidRPr="007C0060">
        <w:rPr>
          <w:rFonts w:ascii="Sakkal Majalla" w:hAnsi="Sakkal Majalla" w:cs="Sakkal Majalla" w:hint="cs"/>
          <w:b/>
          <w:bCs/>
          <w:sz w:val="28"/>
          <w:szCs w:val="28"/>
          <w:rtl/>
        </w:rPr>
        <w:t>/</w:t>
      </w:r>
      <w:r w:rsidR="002C40BB" w:rsidRPr="007C0060">
        <w:rPr>
          <w:rFonts w:ascii="Sakkal Majalla" w:hAnsi="Sakkal Majalla" w:cs="Sakkal Majalla" w:hint="cs"/>
          <w:b/>
          <w:bCs/>
          <w:sz w:val="28"/>
          <w:szCs w:val="28"/>
          <w:rtl/>
        </w:rPr>
        <w:t xml:space="preserve"> 2023</w:t>
      </w:r>
      <w:r w:rsidR="009421DE" w:rsidRPr="007C0060">
        <w:rPr>
          <w:rFonts w:ascii="Sakkal Majalla" w:hAnsi="Sakkal Majalla" w:cs="Sakkal Majalla" w:hint="cs"/>
          <w:b/>
          <w:bCs/>
          <w:sz w:val="28"/>
          <w:szCs w:val="28"/>
          <w:rtl/>
        </w:rPr>
        <w:t>م</w:t>
      </w:r>
      <w:r w:rsidRPr="007C0060">
        <w:rPr>
          <w:rFonts w:ascii="Sakkal Majalla" w:hAnsi="Sakkal Majalla" w:cs="Sakkal Majalla" w:hint="cs"/>
          <w:b/>
          <w:bCs/>
          <w:sz w:val="28"/>
          <w:szCs w:val="28"/>
          <w:rtl/>
        </w:rPr>
        <w:t xml:space="preserve"> الموافق</w:t>
      </w:r>
      <w:r w:rsidR="002C40BB" w:rsidRPr="007C0060">
        <w:rPr>
          <w:rFonts w:ascii="Sakkal Majalla" w:hAnsi="Sakkal Majalla" w:cs="Sakkal Majalla" w:hint="cs"/>
          <w:b/>
          <w:bCs/>
          <w:sz w:val="28"/>
          <w:szCs w:val="28"/>
          <w:rtl/>
        </w:rPr>
        <w:t xml:space="preserve"> </w:t>
      </w:r>
      <w:r w:rsidR="009421DE" w:rsidRPr="007C0060">
        <w:rPr>
          <w:rFonts w:ascii="Sakkal Majalla" w:hAnsi="Sakkal Majalla" w:cs="Sakkal Majalla" w:hint="cs"/>
          <w:b/>
          <w:bCs/>
          <w:sz w:val="28"/>
          <w:szCs w:val="28"/>
          <w:rtl/>
        </w:rPr>
        <w:t xml:space="preserve">21-23 </w:t>
      </w:r>
      <w:r w:rsidR="002C40BB" w:rsidRPr="007C0060">
        <w:rPr>
          <w:rFonts w:ascii="Sakkal Majalla" w:hAnsi="Sakkal Majalla" w:cs="Sakkal Majalla" w:hint="cs"/>
          <w:b/>
          <w:bCs/>
          <w:sz w:val="28"/>
          <w:szCs w:val="28"/>
          <w:rtl/>
        </w:rPr>
        <w:t xml:space="preserve"> </w:t>
      </w:r>
      <w:r w:rsidR="009421DE" w:rsidRPr="007C0060">
        <w:rPr>
          <w:rFonts w:ascii="Sakkal Majalla" w:hAnsi="Sakkal Majalla" w:cs="Sakkal Majalla" w:hint="cs"/>
          <w:b/>
          <w:bCs/>
          <w:sz w:val="28"/>
          <w:szCs w:val="28"/>
          <w:rtl/>
        </w:rPr>
        <w:t>شوال</w:t>
      </w:r>
      <w:r w:rsidR="002C40BB" w:rsidRPr="007C0060">
        <w:rPr>
          <w:rFonts w:ascii="Sakkal Majalla" w:hAnsi="Sakkal Majalla" w:cs="Sakkal Majalla" w:hint="cs"/>
          <w:b/>
          <w:bCs/>
          <w:sz w:val="28"/>
          <w:szCs w:val="28"/>
          <w:rtl/>
        </w:rPr>
        <w:t xml:space="preserve"> 144</w:t>
      </w:r>
      <w:r w:rsidR="009421DE" w:rsidRPr="007C0060">
        <w:rPr>
          <w:rFonts w:ascii="Sakkal Majalla" w:hAnsi="Sakkal Majalla" w:cs="Sakkal Majalla" w:hint="cs"/>
          <w:b/>
          <w:bCs/>
          <w:sz w:val="28"/>
          <w:szCs w:val="28"/>
          <w:rtl/>
        </w:rPr>
        <w:t>4ه</w:t>
      </w:r>
    </w:p>
    <w:p w14:paraId="505F45D9" w14:textId="2523945F" w:rsidR="002C40BB" w:rsidRPr="002273DA" w:rsidRDefault="002C40BB" w:rsidP="002C40BB">
      <w:pPr>
        <w:numPr>
          <w:ilvl w:val="0"/>
          <w:numId w:val="1"/>
        </w:numPr>
        <w:bidi/>
        <w:rPr>
          <w:rFonts w:ascii="Sakkal Majalla" w:hAnsi="Sakkal Majalla" w:cs="Sakkal Majalla"/>
          <w:b/>
          <w:bCs/>
          <w:sz w:val="24"/>
          <w:szCs w:val="24"/>
          <w:rtl/>
        </w:rPr>
      </w:pPr>
      <w:r w:rsidRPr="002273DA">
        <w:rPr>
          <w:rFonts w:ascii="Sakkal Majalla" w:hAnsi="Sakkal Majalla" w:cs="Sakkal Majalla" w:hint="cs"/>
          <w:b/>
          <w:bCs/>
          <w:sz w:val="24"/>
          <w:szCs w:val="24"/>
          <w:rtl/>
        </w:rPr>
        <w:t xml:space="preserve">معلومات المشاركة البحثية </w:t>
      </w:r>
    </w:p>
    <w:tbl>
      <w:tblPr>
        <w:bidiVisual/>
        <w:tblW w:w="9545" w:type="dxa"/>
        <w:tblInd w:w="143" w:type="dxa"/>
        <w:tblBorders>
          <w:top w:val="single" w:sz="4" w:space="0" w:color="BDD6EE"/>
          <w:left w:val="single" w:sz="4" w:space="0" w:color="BDD6EE"/>
          <w:bottom w:val="single" w:sz="4" w:space="0" w:color="BDD6EE"/>
          <w:right w:val="single" w:sz="4" w:space="0" w:color="BDD6EE"/>
          <w:insideH w:val="single" w:sz="4" w:space="0" w:color="BDD6EE"/>
          <w:insideV w:val="single" w:sz="4" w:space="0" w:color="BDD6EE"/>
        </w:tblBorders>
        <w:tblLook w:val="04A0" w:firstRow="1" w:lastRow="0" w:firstColumn="1" w:lastColumn="0" w:noHBand="0" w:noVBand="1"/>
      </w:tblPr>
      <w:tblGrid>
        <w:gridCol w:w="3145"/>
        <w:gridCol w:w="6400"/>
      </w:tblGrid>
      <w:tr w:rsidR="002C40BB" w:rsidRPr="002273DA" w14:paraId="21E0F055" w14:textId="77777777" w:rsidTr="0078037F">
        <w:trPr>
          <w:trHeight w:val="528"/>
        </w:trPr>
        <w:tc>
          <w:tcPr>
            <w:tcW w:w="9545" w:type="dxa"/>
            <w:gridSpan w:val="2"/>
            <w:tcBorders>
              <w:bottom w:val="single" w:sz="12" w:space="0" w:color="9CC2E5"/>
            </w:tcBorders>
            <w:shd w:val="clear" w:color="auto" w:fill="D9E2F3"/>
          </w:tcPr>
          <w:p w14:paraId="72076CAC" w14:textId="775DDBE0" w:rsidR="002C40BB" w:rsidRPr="002273DA" w:rsidRDefault="002C40BB" w:rsidP="0078037F">
            <w:pPr>
              <w:bidi/>
              <w:ind w:left="207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  <w:lang w:val="fr-FR" w:bidi="ar-QA"/>
              </w:rPr>
            </w:pPr>
            <w:r w:rsidRPr="002273DA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val="fr-FR" w:bidi="ar-QA"/>
              </w:rPr>
              <w:t>تفاصيل المشاركة البحثية</w:t>
            </w:r>
          </w:p>
        </w:tc>
      </w:tr>
      <w:tr w:rsidR="002C40BB" w:rsidRPr="002273DA" w14:paraId="753FDB23" w14:textId="77777777" w:rsidTr="0078037F">
        <w:trPr>
          <w:trHeight w:val="508"/>
        </w:trPr>
        <w:tc>
          <w:tcPr>
            <w:tcW w:w="3145" w:type="dxa"/>
            <w:shd w:val="clear" w:color="auto" w:fill="auto"/>
          </w:tcPr>
          <w:p w14:paraId="4D70AB72" w14:textId="77777777" w:rsidR="002C40BB" w:rsidRPr="002273DA" w:rsidRDefault="002C40BB" w:rsidP="0078037F">
            <w:pPr>
              <w:bidi/>
              <w:ind w:left="207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2273DA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محور المشاركة:</w:t>
            </w:r>
          </w:p>
        </w:tc>
        <w:tc>
          <w:tcPr>
            <w:tcW w:w="6400" w:type="dxa"/>
            <w:shd w:val="clear" w:color="auto" w:fill="auto"/>
          </w:tcPr>
          <w:p w14:paraId="766E0196" w14:textId="77777777" w:rsidR="002C40BB" w:rsidRPr="002273DA" w:rsidRDefault="002C40BB" w:rsidP="0078037F">
            <w:pPr>
              <w:bidi/>
              <w:ind w:left="207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</w:tr>
      <w:tr w:rsidR="002C40BB" w:rsidRPr="002273DA" w14:paraId="26A5352B" w14:textId="77777777" w:rsidTr="0078037F">
        <w:trPr>
          <w:trHeight w:val="528"/>
        </w:trPr>
        <w:tc>
          <w:tcPr>
            <w:tcW w:w="3145" w:type="dxa"/>
            <w:shd w:val="clear" w:color="auto" w:fill="auto"/>
          </w:tcPr>
          <w:p w14:paraId="2DC6D377" w14:textId="66C91A95" w:rsidR="002C40BB" w:rsidRPr="002273DA" w:rsidRDefault="002C40BB" w:rsidP="0078037F">
            <w:pPr>
              <w:bidi/>
              <w:ind w:left="207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2273DA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عنوان الورقة البحثية:</w:t>
            </w:r>
          </w:p>
        </w:tc>
        <w:tc>
          <w:tcPr>
            <w:tcW w:w="6400" w:type="dxa"/>
            <w:shd w:val="clear" w:color="auto" w:fill="auto"/>
          </w:tcPr>
          <w:p w14:paraId="3FAB388C" w14:textId="77777777" w:rsidR="002C40BB" w:rsidRPr="002273DA" w:rsidRDefault="002C40BB" w:rsidP="0078037F">
            <w:pPr>
              <w:bidi/>
              <w:ind w:left="207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</w:tr>
    </w:tbl>
    <w:p w14:paraId="2AF57216" w14:textId="77777777" w:rsidR="002C40BB" w:rsidRPr="002273DA" w:rsidRDefault="002C40BB" w:rsidP="002C40BB">
      <w:pPr>
        <w:pStyle w:val="NoSpacing"/>
        <w:rPr>
          <w:rFonts w:ascii="Sakkal Majalla" w:hAnsi="Sakkal Majalla" w:cs="Sakkal Majalla"/>
          <w:rtl/>
        </w:rPr>
      </w:pPr>
    </w:p>
    <w:p w14:paraId="25268A10" w14:textId="77777777" w:rsidR="002C40BB" w:rsidRPr="002273DA" w:rsidRDefault="002C40BB" w:rsidP="002C40BB">
      <w:pPr>
        <w:numPr>
          <w:ilvl w:val="0"/>
          <w:numId w:val="1"/>
        </w:numPr>
        <w:bidi/>
        <w:rPr>
          <w:rFonts w:ascii="Sakkal Majalla" w:hAnsi="Sakkal Majalla" w:cs="Sakkal Majalla"/>
          <w:b/>
          <w:bCs/>
          <w:sz w:val="24"/>
          <w:szCs w:val="24"/>
          <w:rtl/>
        </w:rPr>
      </w:pPr>
      <w:r w:rsidRPr="002273DA">
        <w:rPr>
          <w:rFonts w:ascii="Sakkal Majalla" w:hAnsi="Sakkal Majalla" w:cs="Sakkal Majalla"/>
          <w:b/>
          <w:bCs/>
          <w:sz w:val="24"/>
          <w:szCs w:val="24"/>
          <w:rtl/>
        </w:rPr>
        <w:t>معلومات الباحث الشخصية</w:t>
      </w:r>
    </w:p>
    <w:tbl>
      <w:tblPr>
        <w:bidiVisual/>
        <w:tblW w:w="9547" w:type="dxa"/>
        <w:tblInd w:w="143" w:type="dxa"/>
        <w:tblBorders>
          <w:top w:val="single" w:sz="4" w:space="0" w:color="BDD6EE"/>
          <w:left w:val="single" w:sz="4" w:space="0" w:color="BDD6EE"/>
          <w:bottom w:val="single" w:sz="4" w:space="0" w:color="BDD6EE"/>
          <w:right w:val="single" w:sz="4" w:space="0" w:color="BDD6EE"/>
          <w:insideH w:val="single" w:sz="4" w:space="0" w:color="BDD6EE"/>
          <w:insideV w:val="single" w:sz="4" w:space="0" w:color="BDD6EE"/>
        </w:tblBorders>
        <w:tblLook w:val="04A0" w:firstRow="1" w:lastRow="0" w:firstColumn="1" w:lastColumn="0" w:noHBand="0" w:noVBand="1"/>
      </w:tblPr>
      <w:tblGrid>
        <w:gridCol w:w="4495"/>
        <w:gridCol w:w="5052"/>
      </w:tblGrid>
      <w:tr w:rsidR="002C40BB" w:rsidRPr="002273DA" w14:paraId="4708E288" w14:textId="77777777" w:rsidTr="0078037F">
        <w:trPr>
          <w:trHeight w:val="528"/>
        </w:trPr>
        <w:tc>
          <w:tcPr>
            <w:tcW w:w="9547" w:type="dxa"/>
            <w:gridSpan w:val="2"/>
            <w:tcBorders>
              <w:bottom w:val="single" w:sz="12" w:space="0" w:color="9CC2E5"/>
            </w:tcBorders>
            <w:shd w:val="clear" w:color="auto" w:fill="D9E2F3"/>
          </w:tcPr>
          <w:p w14:paraId="528B5A02" w14:textId="77777777" w:rsidR="002C40BB" w:rsidRPr="002273DA" w:rsidRDefault="002C40BB" w:rsidP="0078037F">
            <w:pPr>
              <w:bidi/>
              <w:ind w:left="207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  <w:lang w:val="fr-FR" w:bidi="ar-QA"/>
              </w:rPr>
            </w:pPr>
            <w:r w:rsidRPr="002273DA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val="fr-FR" w:bidi="ar-QA"/>
              </w:rPr>
              <w:t>تفاصيل شخصية</w:t>
            </w:r>
          </w:p>
        </w:tc>
      </w:tr>
      <w:tr w:rsidR="002C40BB" w:rsidRPr="002273DA" w14:paraId="24B36967" w14:textId="77777777" w:rsidTr="0078037F">
        <w:trPr>
          <w:trHeight w:val="508"/>
        </w:trPr>
        <w:tc>
          <w:tcPr>
            <w:tcW w:w="4495" w:type="dxa"/>
            <w:shd w:val="clear" w:color="auto" w:fill="auto"/>
          </w:tcPr>
          <w:p w14:paraId="3AE75326" w14:textId="77777777" w:rsidR="002C40BB" w:rsidRPr="002273DA" w:rsidRDefault="002C40BB" w:rsidP="0078037F">
            <w:pPr>
              <w:bidi/>
              <w:ind w:left="207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2273DA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اسم الكامل:</w:t>
            </w:r>
          </w:p>
        </w:tc>
        <w:tc>
          <w:tcPr>
            <w:tcW w:w="5052" w:type="dxa"/>
            <w:shd w:val="clear" w:color="auto" w:fill="auto"/>
          </w:tcPr>
          <w:p w14:paraId="576DA72E" w14:textId="77777777" w:rsidR="002C40BB" w:rsidRPr="002273DA" w:rsidRDefault="002C40BB" w:rsidP="0078037F">
            <w:pPr>
              <w:bidi/>
              <w:ind w:left="207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</w:tr>
      <w:tr w:rsidR="002C40BB" w:rsidRPr="002273DA" w14:paraId="4CC2D2F3" w14:textId="77777777" w:rsidTr="0078037F">
        <w:trPr>
          <w:trHeight w:val="528"/>
        </w:trPr>
        <w:tc>
          <w:tcPr>
            <w:tcW w:w="4495" w:type="dxa"/>
            <w:shd w:val="clear" w:color="auto" w:fill="auto"/>
          </w:tcPr>
          <w:p w14:paraId="11DF5828" w14:textId="77777777" w:rsidR="002C40BB" w:rsidRPr="002273DA" w:rsidRDefault="002C40BB" w:rsidP="0078037F">
            <w:pPr>
              <w:bidi/>
              <w:ind w:left="207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2273DA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وظيفة:</w:t>
            </w:r>
          </w:p>
        </w:tc>
        <w:tc>
          <w:tcPr>
            <w:tcW w:w="5052" w:type="dxa"/>
            <w:shd w:val="clear" w:color="auto" w:fill="auto"/>
          </w:tcPr>
          <w:p w14:paraId="4045B1CD" w14:textId="77777777" w:rsidR="002C40BB" w:rsidRPr="002273DA" w:rsidRDefault="002C40BB" w:rsidP="0078037F">
            <w:pPr>
              <w:bidi/>
              <w:ind w:left="207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</w:tr>
      <w:tr w:rsidR="002C40BB" w:rsidRPr="002273DA" w14:paraId="433266B5" w14:textId="77777777" w:rsidTr="0078037F">
        <w:trPr>
          <w:trHeight w:val="528"/>
        </w:trPr>
        <w:tc>
          <w:tcPr>
            <w:tcW w:w="4495" w:type="dxa"/>
            <w:shd w:val="clear" w:color="auto" w:fill="auto"/>
          </w:tcPr>
          <w:p w14:paraId="69238712" w14:textId="77777777" w:rsidR="002C40BB" w:rsidRPr="002273DA" w:rsidRDefault="002C40BB" w:rsidP="0078037F">
            <w:pPr>
              <w:bidi/>
              <w:ind w:left="207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  <w:lang w:bidi="ar-QA"/>
              </w:rPr>
            </w:pPr>
            <w:r w:rsidRPr="002273DA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bidi="ar-QA"/>
              </w:rPr>
              <w:t xml:space="preserve">الجنسية: </w:t>
            </w:r>
          </w:p>
        </w:tc>
        <w:tc>
          <w:tcPr>
            <w:tcW w:w="5052" w:type="dxa"/>
            <w:shd w:val="clear" w:color="auto" w:fill="auto"/>
          </w:tcPr>
          <w:p w14:paraId="1301B2BB" w14:textId="77777777" w:rsidR="002C40BB" w:rsidRPr="002273DA" w:rsidRDefault="002C40BB" w:rsidP="0078037F">
            <w:pPr>
              <w:bidi/>
              <w:ind w:left="207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</w:tr>
      <w:tr w:rsidR="002C40BB" w:rsidRPr="002273DA" w14:paraId="783A5280" w14:textId="77777777" w:rsidTr="0078037F">
        <w:trPr>
          <w:trHeight w:val="528"/>
        </w:trPr>
        <w:tc>
          <w:tcPr>
            <w:tcW w:w="9547" w:type="dxa"/>
            <w:gridSpan w:val="2"/>
            <w:shd w:val="clear" w:color="auto" w:fill="D9E2F3"/>
          </w:tcPr>
          <w:p w14:paraId="7F9AFF1F" w14:textId="77777777" w:rsidR="002C40BB" w:rsidRPr="002273DA" w:rsidRDefault="002C40BB" w:rsidP="0078037F">
            <w:pPr>
              <w:bidi/>
              <w:ind w:left="207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2273DA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تفاصيل مؤسساتية</w:t>
            </w:r>
          </w:p>
        </w:tc>
      </w:tr>
      <w:tr w:rsidR="002C40BB" w:rsidRPr="002273DA" w14:paraId="2E3DE2EF" w14:textId="77777777" w:rsidTr="0078037F">
        <w:trPr>
          <w:trHeight w:val="528"/>
        </w:trPr>
        <w:tc>
          <w:tcPr>
            <w:tcW w:w="4495" w:type="dxa"/>
            <w:shd w:val="clear" w:color="auto" w:fill="auto"/>
          </w:tcPr>
          <w:p w14:paraId="707BFDA5" w14:textId="77777777" w:rsidR="002C40BB" w:rsidRPr="002273DA" w:rsidRDefault="002C40BB" w:rsidP="0078037F">
            <w:pPr>
              <w:bidi/>
              <w:ind w:left="207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2273DA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درجة العلمية:</w:t>
            </w:r>
          </w:p>
        </w:tc>
        <w:tc>
          <w:tcPr>
            <w:tcW w:w="5052" w:type="dxa"/>
            <w:shd w:val="clear" w:color="auto" w:fill="auto"/>
          </w:tcPr>
          <w:p w14:paraId="5FBE9A9A" w14:textId="77777777" w:rsidR="002C40BB" w:rsidRPr="002273DA" w:rsidRDefault="002C40BB" w:rsidP="0078037F">
            <w:pPr>
              <w:bidi/>
              <w:ind w:left="207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</w:tr>
      <w:tr w:rsidR="002C40BB" w:rsidRPr="002273DA" w14:paraId="7D67CB0A" w14:textId="77777777" w:rsidTr="0078037F">
        <w:trPr>
          <w:trHeight w:val="528"/>
        </w:trPr>
        <w:tc>
          <w:tcPr>
            <w:tcW w:w="4495" w:type="dxa"/>
            <w:shd w:val="clear" w:color="auto" w:fill="auto"/>
          </w:tcPr>
          <w:p w14:paraId="1737AE43" w14:textId="77777777" w:rsidR="002C40BB" w:rsidRPr="002273DA" w:rsidRDefault="002C40BB" w:rsidP="0078037F">
            <w:pPr>
              <w:bidi/>
              <w:ind w:left="207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2273DA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تخصص العلمي:</w:t>
            </w:r>
          </w:p>
        </w:tc>
        <w:tc>
          <w:tcPr>
            <w:tcW w:w="5052" w:type="dxa"/>
            <w:shd w:val="clear" w:color="auto" w:fill="auto"/>
          </w:tcPr>
          <w:p w14:paraId="4E250619" w14:textId="77777777" w:rsidR="002C40BB" w:rsidRPr="002273DA" w:rsidRDefault="002C40BB" w:rsidP="0078037F">
            <w:pPr>
              <w:bidi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</w:tr>
      <w:tr w:rsidR="002C40BB" w:rsidRPr="002273DA" w14:paraId="1688993C" w14:textId="77777777" w:rsidTr="0078037F">
        <w:trPr>
          <w:trHeight w:val="528"/>
        </w:trPr>
        <w:tc>
          <w:tcPr>
            <w:tcW w:w="4495" w:type="dxa"/>
            <w:shd w:val="clear" w:color="auto" w:fill="auto"/>
          </w:tcPr>
          <w:p w14:paraId="11E5364C" w14:textId="77777777" w:rsidR="002C40BB" w:rsidRPr="002273DA" w:rsidRDefault="002C40BB" w:rsidP="0078037F">
            <w:pPr>
              <w:bidi/>
              <w:ind w:left="207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  <w:lang w:val="fr-FR" w:bidi="ar-QA"/>
              </w:rPr>
            </w:pPr>
            <w:r w:rsidRPr="002273DA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مؤسسة/الجهة التابع لها:</w:t>
            </w:r>
          </w:p>
        </w:tc>
        <w:tc>
          <w:tcPr>
            <w:tcW w:w="5052" w:type="dxa"/>
            <w:shd w:val="clear" w:color="auto" w:fill="auto"/>
          </w:tcPr>
          <w:p w14:paraId="2160B83C" w14:textId="77777777" w:rsidR="002C40BB" w:rsidRPr="002273DA" w:rsidRDefault="002C40BB" w:rsidP="0078037F">
            <w:pPr>
              <w:bidi/>
              <w:ind w:left="207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</w:tr>
      <w:tr w:rsidR="002C40BB" w:rsidRPr="002273DA" w14:paraId="5E311D8B" w14:textId="77777777" w:rsidTr="0078037F">
        <w:trPr>
          <w:trHeight w:val="528"/>
        </w:trPr>
        <w:tc>
          <w:tcPr>
            <w:tcW w:w="9547" w:type="dxa"/>
            <w:gridSpan w:val="2"/>
            <w:shd w:val="clear" w:color="auto" w:fill="D9E2F3"/>
          </w:tcPr>
          <w:p w14:paraId="116B588F" w14:textId="77777777" w:rsidR="002C40BB" w:rsidRPr="002273DA" w:rsidRDefault="002C40BB" w:rsidP="0078037F">
            <w:pPr>
              <w:bidi/>
              <w:ind w:left="207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2273DA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تفاصيل الاتصال</w:t>
            </w:r>
          </w:p>
        </w:tc>
      </w:tr>
      <w:tr w:rsidR="002C40BB" w:rsidRPr="002273DA" w14:paraId="465D5C63" w14:textId="77777777" w:rsidTr="0078037F">
        <w:trPr>
          <w:trHeight w:val="528"/>
        </w:trPr>
        <w:tc>
          <w:tcPr>
            <w:tcW w:w="4495" w:type="dxa"/>
            <w:shd w:val="clear" w:color="auto" w:fill="auto"/>
          </w:tcPr>
          <w:p w14:paraId="505330FB" w14:textId="77777777" w:rsidR="002C40BB" w:rsidRPr="002273DA" w:rsidRDefault="002C40BB" w:rsidP="0078037F">
            <w:pPr>
              <w:bidi/>
              <w:ind w:left="207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2273DA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بريد الإلكتروني:</w:t>
            </w:r>
          </w:p>
        </w:tc>
        <w:tc>
          <w:tcPr>
            <w:tcW w:w="5052" w:type="dxa"/>
            <w:shd w:val="clear" w:color="auto" w:fill="auto"/>
          </w:tcPr>
          <w:p w14:paraId="228AEAC5" w14:textId="3F52767F" w:rsidR="002C40BB" w:rsidRPr="002273DA" w:rsidRDefault="00716870" w:rsidP="00716870">
            <w:pPr>
              <w:tabs>
                <w:tab w:val="left" w:pos="1367"/>
              </w:tabs>
              <w:bidi/>
              <w:ind w:left="207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2273DA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ab/>
            </w:r>
          </w:p>
        </w:tc>
      </w:tr>
      <w:tr w:rsidR="002C40BB" w:rsidRPr="002273DA" w14:paraId="3F43FF8E" w14:textId="77777777" w:rsidTr="0078037F">
        <w:trPr>
          <w:trHeight w:val="528"/>
        </w:trPr>
        <w:tc>
          <w:tcPr>
            <w:tcW w:w="4495" w:type="dxa"/>
            <w:shd w:val="clear" w:color="auto" w:fill="auto"/>
          </w:tcPr>
          <w:p w14:paraId="75D8650B" w14:textId="31347179" w:rsidR="002C40BB" w:rsidRPr="002273DA" w:rsidRDefault="009A6D5D" w:rsidP="0078037F">
            <w:pPr>
              <w:bidi/>
              <w:ind w:left="207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2273DA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جوال:</w:t>
            </w:r>
          </w:p>
        </w:tc>
        <w:tc>
          <w:tcPr>
            <w:tcW w:w="5052" w:type="dxa"/>
            <w:shd w:val="clear" w:color="auto" w:fill="auto"/>
          </w:tcPr>
          <w:p w14:paraId="09A94EE3" w14:textId="13F4CBA0" w:rsidR="002C40BB" w:rsidRPr="002273DA" w:rsidRDefault="002C40BB" w:rsidP="0078037F">
            <w:pPr>
              <w:bidi/>
              <w:ind w:left="207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</w:tr>
      <w:tr w:rsidR="002C40BB" w:rsidRPr="002273DA" w14:paraId="42445B97" w14:textId="77777777" w:rsidTr="0078037F">
        <w:trPr>
          <w:trHeight w:val="594"/>
        </w:trPr>
        <w:tc>
          <w:tcPr>
            <w:tcW w:w="4495" w:type="dxa"/>
            <w:shd w:val="clear" w:color="auto" w:fill="auto"/>
          </w:tcPr>
          <w:p w14:paraId="1F711747" w14:textId="57AE8352" w:rsidR="002C40BB" w:rsidRPr="002273DA" w:rsidRDefault="002C40BB" w:rsidP="0078037F">
            <w:pPr>
              <w:bidi/>
              <w:ind w:left="207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2273DA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بلد</w:t>
            </w:r>
            <w:r w:rsidR="009A6D5D" w:rsidRPr="002273DA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 xml:space="preserve"> ومدينة </w:t>
            </w:r>
            <w:r w:rsidRPr="002273DA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 xml:space="preserve"> الإقامة: </w:t>
            </w:r>
          </w:p>
        </w:tc>
        <w:tc>
          <w:tcPr>
            <w:tcW w:w="5052" w:type="dxa"/>
            <w:shd w:val="clear" w:color="auto" w:fill="auto"/>
          </w:tcPr>
          <w:p w14:paraId="5096BFAE" w14:textId="5CF0B442" w:rsidR="002C40BB" w:rsidRPr="002273DA" w:rsidRDefault="002C40BB" w:rsidP="0078037F">
            <w:pPr>
              <w:bidi/>
              <w:ind w:left="207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</w:tr>
    </w:tbl>
    <w:p w14:paraId="24BDDCA2" w14:textId="18E2A6CC" w:rsidR="002C40BB" w:rsidRPr="002273DA" w:rsidRDefault="002C40BB" w:rsidP="002C40BB">
      <w:pPr>
        <w:bidi/>
        <w:rPr>
          <w:rFonts w:ascii="Sakkal Majalla" w:hAnsi="Sakkal Majalla" w:cs="Sakkal Majalla"/>
          <w:b/>
          <w:bCs/>
          <w:i/>
          <w:iCs/>
          <w:sz w:val="24"/>
          <w:szCs w:val="24"/>
          <w:rtl/>
        </w:rPr>
      </w:pPr>
    </w:p>
    <w:p w14:paraId="4A25ACFC" w14:textId="00AD5D25" w:rsidR="009A6D5D" w:rsidRPr="002273DA" w:rsidRDefault="009A6D5D" w:rsidP="009A6D5D">
      <w:pPr>
        <w:bidi/>
        <w:rPr>
          <w:rFonts w:ascii="Sakkal Majalla" w:hAnsi="Sakkal Majalla" w:cs="Sakkal Majalla"/>
          <w:b/>
          <w:bCs/>
          <w:sz w:val="24"/>
          <w:szCs w:val="24"/>
          <w:rtl/>
          <w:lang w:bidi="ar-QA"/>
        </w:rPr>
      </w:pPr>
      <w:r w:rsidRPr="002273DA">
        <w:rPr>
          <w:rFonts w:ascii="Sakkal Majalla" w:hAnsi="Sakkal Majalla" w:cs="Sakkal Majalla" w:hint="cs"/>
          <w:b/>
          <w:bCs/>
          <w:sz w:val="24"/>
          <w:szCs w:val="24"/>
          <w:rtl/>
        </w:rPr>
        <w:t xml:space="preserve">3) </w:t>
      </w:r>
      <w:r w:rsidRPr="002273DA">
        <w:rPr>
          <w:rFonts w:ascii="Sakkal Majalla" w:hAnsi="Sakkal Majalla" w:cs="Sakkal Majalla" w:hint="cs"/>
          <w:b/>
          <w:bCs/>
          <w:sz w:val="24"/>
          <w:szCs w:val="24"/>
          <w:rtl/>
          <w:lang w:bidi="ar-QA"/>
        </w:rPr>
        <w:t>موجز عن السيرة الذاتية</w:t>
      </w:r>
    </w:p>
    <w:tbl>
      <w:tblPr>
        <w:bidiVisual/>
        <w:tblW w:w="9545" w:type="dxa"/>
        <w:tblInd w:w="143" w:type="dxa"/>
        <w:tblBorders>
          <w:top w:val="single" w:sz="4" w:space="0" w:color="BDD6EE"/>
          <w:left w:val="single" w:sz="4" w:space="0" w:color="BDD6EE"/>
          <w:bottom w:val="single" w:sz="4" w:space="0" w:color="BDD6EE"/>
          <w:right w:val="single" w:sz="4" w:space="0" w:color="BDD6EE"/>
          <w:insideH w:val="single" w:sz="4" w:space="0" w:color="BDD6EE"/>
          <w:insideV w:val="single" w:sz="4" w:space="0" w:color="BDD6EE"/>
        </w:tblBorders>
        <w:tblLook w:val="04A0" w:firstRow="1" w:lastRow="0" w:firstColumn="1" w:lastColumn="0" w:noHBand="0" w:noVBand="1"/>
      </w:tblPr>
      <w:tblGrid>
        <w:gridCol w:w="9545"/>
      </w:tblGrid>
      <w:tr w:rsidR="002C40BB" w:rsidRPr="002273DA" w14:paraId="4DF35177" w14:textId="77777777" w:rsidTr="0078037F">
        <w:trPr>
          <w:trHeight w:val="528"/>
        </w:trPr>
        <w:tc>
          <w:tcPr>
            <w:tcW w:w="9545" w:type="dxa"/>
            <w:tcBorders>
              <w:bottom w:val="single" w:sz="12" w:space="0" w:color="9CC2E5"/>
            </w:tcBorders>
            <w:shd w:val="clear" w:color="auto" w:fill="D9E2F3"/>
          </w:tcPr>
          <w:p w14:paraId="212CC7A2" w14:textId="59B1437D" w:rsidR="002C40BB" w:rsidRPr="002273DA" w:rsidRDefault="002C40BB" w:rsidP="009A6D5D">
            <w:pPr>
              <w:bidi/>
              <w:ind w:left="207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  <w:lang w:val="fr-FR" w:bidi="ar-QA"/>
              </w:rPr>
            </w:pPr>
            <w:bookmarkStart w:id="0" w:name="_Hlk118373312"/>
            <w:r w:rsidRPr="002273DA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val="fr-FR" w:bidi="ar-QA"/>
              </w:rPr>
              <w:t>موجز  السيرة الذاتية</w:t>
            </w:r>
            <w:bookmarkEnd w:id="0"/>
            <w:r w:rsidR="009A6D5D" w:rsidRPr="002273DA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val="fr-FR" w:bidi="ar-QA"/>
              </w:rPr>
              <w:t xml:space="preserve"> </w:t>
            </w:r>
            <w:r w:rsidRPr="002273DA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val="fr-FR" w:bidi="ar-QA"/>
              </w:rPr>
              <w:t>(لا يتجاوز  200 كلمة)</w:t>
            </w:r>
          </w:p>
        </w:tc>
      </w:tr>
      <w:tr w:rsidR="002C40BB" w:rsidRPr="002273DA" w14:paraId="4A40021D" w14:textId="77777777" w:rsidTr="0078037F">
        <w:trPr>
          <w:trHeight w:val="1776"/>
        </w:trPr>
        <w:tc>
          <w:tcPr>
            <w:tcW w:w="9545" w:type="dxa"/>
            <w:shd w:val="clear" w:color="auto" w:fill="auto"/>
          </w:tcPr>
          <w:p w14:paraId="0A89243E" w14:textId="77777777" w:rsidR="002C40BB" w:rsidRPr="002273DA" w:rsidRDefault="002C40BB" w:rsidP="0078037F">
            <w:pPr>
              <w:bidi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</w:tr>
    </w:tbl>
    <w:p w14:paraId="79EE9480" w14:textId="77777777" w:rsidR="009421DE" w:rsidRPr="002273DA" w:rsidRDefault="009421DE" w:rsidP="009421DE">
      <w:pPr>
        <w:bidi/>
        <w:rPr>
          <w:rFonts w:ascii="Sakkal Majalla" w:hAnsi="Sakkal Majalla" w:cs="Sakkal Majalla"/>
          <w:b/>
          <w:bCs/>
          <w:sz w:val="24"/>
          <w:szCs w:val="24"/>
          <w:rtl/>
        </w:rPr>
      </w:pPr>
    </w:p>
    <w:p w14:paraId="724B2A9C" w14:textId="64547F64" w:rsidR="002C40BB" w:rsidRPr="002273DA" w:rsidRDefault="009421DE" w:rsidP="009421DE">
      <w:pPr>
        <w:bidi/>
        <w:rPr>
          <w:rFonts w:ascii="Sakkal Majalla" w:hAnsi="Sakkal Majalla" w:cs="Sakkal Majalla"/>
          <w:b/>
          <w:bCs/>
          <w:sz w:val="24"/>
          <w:szCs w:val="24"/>
          <w:rtl/>
        </w:rPr>
      </w:pPr>
      <w:r w:rsidRPr="002273DA">
        <w:rPr>
          <w:rFonts w:ascii="Sakkal Majalla" w:hAnsi="Sakkal Majalla" w:cs="Sakkal Majalla" w:hint="cs"/>
          <w:b/>
          <w:bCs/>
          <w:sz w:val="24"/>
          <w:szCs w:val="24"/>
          <w:rtl/>
        </w:rPr>
        <w:t xml:space="preserve">      </w:t>
      </w:r>
      <w:r w:rsidR="009A6D5D" w:rsidRPr="002273DA">
        <w:rPr>
          <w:rFonts w:ascii="Sakkal Majalla" w:hAnsi="Sakkal Majalla" w:cs="Sakkal Majalla" w:hint="cs"/>
          <w:b/>
          <w:bCs/>
          <w:sz w:val="24"/>
          <w:szCs w:val="24"/>
          <w:rtl/>
        </w:rPr>
        <w:t>4</w:t>
      </w:r>
      <w:r w:rsidRPr="002273DA">
        <w:rPr>
          <w:rFonts w:ascii="Sakkal Majalla" w:hAnsi="Sakkal Majalla" w:cs="Sakkal Majalla" w:hint="cs"/>
          <w:b/>
          <w:bCs/>
          <w:sz w:val="24"/>
          <w:szCs w:val="24"/>
          <w:rtl/>
        </w:rPr>
        <w:t xml:space="preserve">) </w:t>
      </w:r>
      <w:r w:rsidR="002C40BB" w:rsidRPr="002273DA">
        <w:rPr>
          <w:rFonts w:ascii="Sakkal Majalla" w:hAnsi="Sakkal Majalla" w:cs="Sakkal Majalla" w:hint="cs"/>
          <w:b/>
          <w:bCs/>
          <w:sz w:val="24"/>
          <w:szCs w:val="24"/>
          <w:rtl/>
        </w:rPr>
        <w:t>ملخّص الورقة البحثية</w:t>
      </w:r>
    </w:p>
    <w:tbl>
      <w:tblPr>
        <w:bidiVisual/>
        <w:tblW w:w="9545" w:type="dxa"/>
        <w:tblInd w:w="143" w:type="dxa"/>
        <w:tblBorders>
          <w:top w:val="single" w:sz="4" w:space="0" w:color="BDD6EE"/>
          <w:left w:val="single" w:sz="4" w:space="0" w:color="BDD6EE"/>
          <w:bottom w:val="single" w:sz="4" w:space="0" w:color="BDD6EE"/>
          <w:right w:val="single" w:sz="4" w:space="0" w:color="BDD6EE"/>
          <w:insideH w:val="single" w:sz="4" w:space="0" w:color="BDD6EE"/>
          <w:insideV w:val="single" w:sz="4" w:space="0" w:color="BDD6EE"/>
        </w:tblBorders>
        <w:tblLook w:val="04A0" w:firstRow="1" w:lastRow="0" w:firstColumn="1" w:lastColumn="0" w:noHBand="0" w:noVBand="1"/>
      </w:tblPr>
      <w:tblGrid>
        <w:gridCol w:w="9545"/>
      </w:tblGrid>
      <w:tr w:rsidR="002C40BB" w:rsidRPr="002273DA" w14:paraId="6788895F" w14:textId="77777777" w:rsidTr="0078037F">
        <w:trPr>
          <w:trHeight w:val="528"/>
        </w:trPr>
        <w:tc>
          <w:tcPr>
            <w:tcW w:w="9545" w:type="dxa"/>
            <w:tcBorders>
              <w:bottom w:val="single" w:sz="12" w:space="0" w:color="9CC2E5"/>
            </w:tcBorders>
            <w:shd w:val="clear" w:color="auto" w:fill="D9E2F3"/>
          </w:tcPr>
          <w:p w14:paraId="6F3536E9" w14:textId="033EE80F" w:rsidR="002C40BB" w:rsidRPr="002273DA" w:rsidRDefault="002C40BB" w:rsidP="009A6D5D">
            <w:pPr>
              <w:bidi/>
              <w:ind w:left="207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  <w:lang w:val="fr-FR" w:bidi="ar-QA"/>
              </w:rPr>
            </w:pPr>
            <w:r w:rsidRPr="002273DA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val="fr-FR" w:bidi="ar-QA"/>
              </w:rPr>
              <w:t xml:space="preserve">ملخّص الورقة البحثية </w:t>
            </w:r>
            <w:r w:rsidR="009A6D5D" w:rsidRPr="002273DA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val="fr-FR" w:bidi="ar-QA"/>
              </w:rPr>
              <w:t xml:space="preserve"> </w:t>
            </w:r>
            <w:r w:rsidRPr="002273DA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val="fr-FR" w:bidi="ar-QA"/>
              </w:rPr>
              <w:t>(لا يقل عن 300 كلمة)</w:t>
            </w:r>
          </w:p>
        </w:tc>
      </w:tr>
      <w:tr w:rsidR="002C40BB" w:rsidRPr="002273DA" w14:paraId="47E9D93B" w14:textId="77777777" w:rsidTr="0078037F">
        <w:trPr>
          <w:trHeight w:val="1776"/>
        </w:trPr>
        <w:tc>
          <w:tcPr>
            <w:tcW w:w="9545" w:type="dxa"/>
            <w:shd w:val="clear" w:color="auto" w:fill="auto"/>
          </w:tcPr>
          <w:p w14:paraId="7C0ADDBF" w14:textId="77777777" w:rsidR="002C40BB" w:rsidRPr="002273DA" w:rsidRDefault="002C40BB" w:rsidP="0078037F">
            <w:pPr>
              <w:tabs>
                <w:tab w:val="left" w:pos="1489"/>
              </w:tabs>
              <w:bidi/>
              <w:rPr>
                <w:rFonts w:ascii="Sakkal Majalla" w:hAnsi="Sakkal Majalla" w:cs="Sakkal Majalla"/>
                <w:sz w:val="24"/>
                <w:szCs w:val="24"/>
                <w:rtl/>
              </w:rPr>
            </w:pPr>
          </w:p>
        </w:tc>
      </w:tr>
    </w:tbl>
    <w:p w14:paraId="713F7530" w14:textId="77777777" w:rsidR="002C40BB" w:rsidRPr="002273DA" w:rsidRDefault="002C40BB" w:rsidP="002C40BB">
      <w:pPr>
        <w:bidi/>
        <w:rPr>
          <w:sz w:val="24"/>
          <w:szCs w:val="24"/>
        </w:rPr>
      </w:pPr>
    </w:p>
    <w:sectPr w:rsidR="002C40BB" w:rsidRPr="002273DA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D3EE5C" w14:textId="77777777" w:rsidR="00B35C2E" w:rsidRDefault="00B35C2E" w:rsidP="002C40BB">
      <w:pPr>
        <w:spacing w:after="0" w:line="240" w:lineRule="auto"/>
      </w:pPr>
      <w:r>
        <w:separator/>
      </w:r>
    </w:p>
  </w:endnote>
  <w:endnote w:type="continuationSeparator" w:id="0">
    <w:p w14:paraId="7941C9E6" w14:textId="77777777" w:rsidR="00B35C2E" w:rsidRDefault="00B35C2E" w:rsidP="002C40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38280950"/>
      <w:docPartObj>
        <w:docPartGallery w:val="Page Numbers (Bottom of Page)"/>
        <w:docPartUnique/>
      </w:docPartObj>
    </w:sdtPr>
    <w:sdtContent>
      <w:p w14:paraId="0C0A6B4D" w14:textId="77777777" w:rsidR="002C40BB" w:rsidRDefault="002C40BB">
        <w:pPr>
          <w:pStyle w:val="Footer"/>
          <w:jc w:val="center"/>
        </w:pPr>
        <w:r>
          <w:rPr>
            <w:noProof/>
          </w:rPr>
          <mc:AlternateContent>
            <mc:Choice Requires="wpg">
              <w:drawing>
                <wp:inline distT="0" distB="0" distL="0" distR="0" wp14:anchorId="03D076C3" wp14:editId="6F68CB23">
                  <wp:extent cx="418465" cy="221615"/>
                  <wp:effectExtent l="0" t="0" r="635" b="0"/>
                  <wp:docPr id="3" name="Group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418465" cy="221615"/>
                            <a:chOff x="5351" y="739"/>
                            <a:chExt cx="659" cy="349"/>
                          </a:xfrm>
                        </wpg:grpSpPr>
                        <wps:wsp>
                          <wps:cNvPr id="4" name="Text Box 63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5351" y="800"/>
                              <a:ext cx="659" cy="28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245F5AD" w14:textId="77777777" w:rsidR="002C40BB" w:rsidRDefault="002C40BB">
                                <w:pPr>
                                  <w:jc w:val="center"/>
                                  <w:rPr>
                                    <w:szCs w:val="18"/>
                                  </w:rPr>
                                </w:pPr>
                                <w:r>
                                  <w:fldChar w:fldCharType="begin"/>
                                </w:r>
                                <w:r>
                                  <w:instrText xml:space="preserve"> PAGE    \* MERGEFORMAT </w:instrText>
                                </w:r>
                                <w:r>
                                  <w:fldChar w:fldCharType="separate"/>
                                </w:r>
                                <w:r w:rsidRPr="002C40BB">
                                  <w:rPr>
                                    <w:i/>
                                    <w:iCs/>
                                    <w:noProof/>
                                    <w:sz w:val="18"/>
                                    <w:szCs w:val="18"/>
                                  </w:rPr>
                                  <w:t>2</w:t>
                                </w:r>
                                <w:r>
                                  <w:rPr>
                                    <w:i/>
                                    <w:iCs/>
                                    <w:noProof/>
                                    <w:sz w:val="18"/>
                                    <w:szCs w:val="18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0" tIns="0" rIns="0" bIns="0" anchor="ctr" anchorCtr="0" upright="1">
                            <a:noAutofit/>
                          </wps:bodyPr>
                        </wps:wsp>
                        <wpg:grpSp>
                          <wpg:cNvPr id="5" name="Group 64"/>
                          <wpg:cNvGrpSpPr>
                            <a:grpSpLocks/>
                          </wpg:cNvGrpSpPr>
                          <wpg:grpSpPr bwMode="auto">
                            <a:xfrm>
                              <a:off x="5494" y="739"/>
                              <a:ext cx="372" cy="72"/>
                              <a:chOff x="5486" y="739"/>
                              <a:chExt cx="372" cy="72"/>
                            </a:xfrm>
                          </wpg:grpSpPr>
                          <wps:wsp>
                            <wps:cNvPr id="6" name="Oval 65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5486" y="739"/>
                                <a:ext cx="72" cy="72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84A2C6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7" name="Oval 66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5636" y="739"/>
                                <a:ext cx="72" cy="72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84A2C6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8" name="Oval 67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5786" y="739"/>
                                <a:ext cx="72" cy="72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84A2C6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</wpg:wgp>
                    </a:graphicData>
                  </a:graphic>
                </wp:inline>
              </w:drawing>
            </mc:Choice>
            <mc:Fallback>
              <w:pict>
                <v:group id="Group 3" o:spid="_x0000_s1026" style="width:32.95pt;height:17.45pt;mso-position-horizontal-relative:char;mso-position-vertical-relative:line" coordorigin="5351,739" coordsize="659,3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63" o:spid="_x0000_s1027" type="#_x0000_t202" style="position:absolute;left:5351;top:800;width:659;height:2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" filled="f" stroked="f">
                    <v:textbox inset="0,0,0,0">
                      <w:txbxContent>
                        <w:p w:rsidR="002C40BB" w:rsidRDefault="002C40BB">
                          <w:pPr>
                            <w:jc w:val="center"/>
                            <w:rPr>
                              <w:szCs w:val="18"/>
                            </w:rPr>
                          </w:pPr>
                          <w: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>
                            <w:fldChar w:fldCharType="separate"/>
                          </w:r>
                          <w:r w:rsidRPr="002C40BB">
                            <w:rPr>
                              <w:i/>
                              <w:iCs/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i/>
                              <w:iCs/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v:textbox>
                  </v:shape>
                  <v:group id="Group 64" o:spid="_x0000_s1028" style="position:absolute;left:5494;top:739;width:372;height:72" coordorigin="5486,739" coordsize="372,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  <v:oval id="Oval 65" o:spid="_x0000_s1029" style="position:absolute;left:5486;top:739;width:72;height: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" fillcolor="#84a2c6" stroked="f"/>
                    <v:oval id="Oval 66" o:spid="_x0000_s1030" style="position:absolute;left:5636;top:739;width:72;height: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" fillcolor="#84a2c6" stroked="f"/>
                    <v:oval id="Oval 67" o:spid="_x0000_s1031" style="position:absolute;left:5786;top:739;width:72;height: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" fillcolor="#84a2c6" stroked="f"/>
                  </v:group>
                  <w10:anchorlock/>
                </v:group>
              </w:pict>
            </mc:Fallback>
          </mc:AlternateContent>
        </w:r>
      </w:p>
    </w:sdtContent>
  </w:sdt>
  <w:p w14:paraId="06C31ABB" w14:textId="77777777" w:rsidR="002C40BB" w:rsidRDefault="002C40B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61CD10" w14:textId="77777777" w:rsidR="00B35C2E" w:rsidRDefault="00B35C2E" w:rsidP="002C40BB">
      <w:pPr>
        <w:spacing w:after="0" w:line="240" w:lineRule="auto"/>
      </w:pPr>
      <w:r>
        <w:separator/>
      </w:r>
    </w:p>
  </w:footnote>
  <w:footnote w:type="continuationSeparator" w:id="0">
    <w:p w14:paraId="69B783AE" w14:textId="77777777" w:rsidR="00B35C2E" w:rsidRDefault="00B35C2E" w:rsidP="002C40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A18E0C" w14:textId="1DD7A38A" w:rsidR="005A377D" w:rsidRDefault="005A377D" w:rsidP="009421DE">
    <w:pPr>
      <w:pStyle w:val="Header"/>
      <w:rPr>
        <w:noProof/>
        <w:rtl/>
      </w:rPr>
    </w:pPr>
  </w:p>
  <w:p w14:paraId="37A37249" w14:textId="5D73AA01" w:rsidR="005A377D" w:rsidRPr="002C40BB" w:rsidRDefault="0098737F" w:rsidP="005A377D">
    <w:pPr>
      <w:pStyle w:val="Header"/>
      <w:jc w:val="center"/>
      <w:rPr>
        <w:noProof/>
      </w:rPr>
    </w:pPr>
    <w:r>
      <w:rPr>
        <w:noProof/>
      </w:rPr>
      <w:drawing>
        <wp:inline distT="0" distB="0" distL="0" distR="0" wp14:anchorId="1FCF5DBB" wp14:editId="714BA433">
          <wp:extent cx="968644" cy="542815"/>
          <wp:effectExtent l="0" t="0" r="3175" b="0"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92338" cy="55609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 wp14:anchorId="1159E7C4" wp14:editId="411D1116">
          <wp:extent cx="1176793" cy="522555"/>
          <wp:effectExtent l="0" t="0" r="4445" b="0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8729" cy="5411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 wp14:anchorId="2952176D" wp14:editId="4D59875D">
          <wp:extent cx="1095090" cy="541407"/>
          <wp:effectExtent l="0" t="0" r="0" b="0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53012" cy="570043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 wp14:anchorId="1D521B5F" wp14:editId="02DD6C54">
          <wp:extent cx="1097280" cy="539115"/>
          <wp:effectExtent l="0" t="0" r="762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3421" cy="55195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 wp14:anchorId="394DC247" wp14:editId="7722F66E">
          <wp:extent cx="1398905" cy="540017"/>
          <wp:effectExtent l="0" t="0" r="0" b="0"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7089" cy="56633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A2D7D9D"/>
    <w:multiLevelType w:val="hybridMultilevel"/>
    <w:tmpl w:val="7D4645BE"/>
    <w:lvl w:ilvl="0" w:tplc="157ED240">
      <w:start w:val="1"/>
      <w:numFmt w:val="decimal"/>
      <w:lvlText w:val="%1)"/>
      <w:lvlJc w:val="left"/>
      <w:pPr>
        <w:ind w:left="56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87" w:hanging="360"/>
      </w:pPr>
    </w:lvl>
    <w:lvl w:ilvl="2" w:tplc="0409001B" w:tentative="1">
      <w:start w:val="1"/>
      <w:numFmt w:val="lowerRoman"/>
      <w:lvlText w:val="%3."/>
      <w:lvlJc w:val="right"/>
      <w:pPr>
        <w:ind w:left="2007" w:hanging="180"/>
      </w:pPr>
    </w:lvl>
    <w:lvl w:ilvl="3" w:tplc="0409000F" w:tentative="1">
      <w:start w:val="1"/>
      <w:numFmt w:val="decimal"/>
      <w:lvlText w:val="%4."/>
      <w:lvlJc w:val="left"/>
      <w:pPr>
        <w:ind w:left="2727" w:hanging="360"/>
      </w:pPr>
    </w:lvl>
    <w:lvl w:ilvl="4" w:tplc="04090019" w:tentative="1">
      <w:start w:val="1"/>
      <w:numFmt w:val="lowerLetter"/>
      <w:lvlText w:val="%5."/>
      <w:lvlJc w:val="left"/>
      <w:pPr>
        <w:ind w:left="3447" w:hanging="360"/>
      </w:pPr>
    </w:lvl>
    <w:lvl w:ilvl="5" w:tplc="0409001B" w:tentative="1">
      <w:start w:val="1"/>
      <w:numFmt w:val="lowerRoman"/>
      <w:lvlText w:val="%6."/>
      <w:lvlJc w:val="right"/>
      <w:pPr>
        <w:ind w:left="4167" w:hanging="180"/>
      </w:pPr>
    </w:lvl>
    <w:lvl w:ilvl="6" w:tplc="0409000F" w:tentative="1">
      <w:start w:val="1"/>
      <w:numFmt w:val="decimal"/>
      <w:lvlText w:val="%7."/>
      <w:lvlJc w:val="left"/>
      <w:pPr>
        <w:ind w:left="4887" w:hanging="360"/>
      </w:pPr>
    </w:lvl>
    <w:lvl w:ilvl="7" w:tplc="04090019" w:tentative="1">
      <w:start w:val="1"/>
      <w:numFmt w:val="lowerLetter"/>
      <w:lvlText w:val="%8."/>
      <w:lvlJc w:val="left"/>
      <w:pPr>
        <w:ind w:left="5607" w:hanging="360"/>
      </w:pPr>
    </w:lvl>
    <w:lvl w:ilvl="8" w:tplc="0409001B" w:tentative="1">
      <w:start w:val="1"/>
      <w:numFmt w:val="lowerRoman"/>
      <w:lvlText w:val="%9."/>
      <w:lvlJc w:val="right"/>
      <w:pPr>
        <w:ind w:left="6327" w:hanging="180"/>
      </w:pPr>
    </w:lvl>
  </w:abstractNum>
  <w:num w:numId="1" w16cid:durableId="15610145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Q0MTKyMDQwtjAzNjFS0lEKTi0uzszPAykwqgUAyv8oaSwAAAA="/>
  </w:docVars>
  <w:rsids>
    <w:rsidRoot w:val="009113E4"/>
    <w:rsid w:val="00172306"/>
    <w:rsid w:val="001E4FA0"/>
    <w:rsid w:val="002273DA"/>
    <w:rsid w:val="002C40BB"/>
    <w:rsid w:val="004D1CB0"/>
    <w:rsid w:val="005A377D"/>
    <w:rsid w:val="00716870"/>
    <w:rsid w:val="007C0060"/>
    <w:rsid w:val="009113E4"/>
    <w:rsid w:val="009421DE"/>
    <w:rsid w:val="0098737F"/>
    <w:rsid w:val="009A6D5D"/>
    <w:rsid w:val="00B35C2E"/>
    <w:rsid w:val="00B71271"/>
    <w:rsid w:val="00BE45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B1EE2B"/>
  <w15:chartTrackingRefBased/>
  <w15:docId w15:val="{94FC065E-3868-454B-A5A9-0CB37475CF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40BB"/>
    <w:pPr>
      <w:spacing w:after="200" w:line="276" w:lineRule="auto"/>
    </w:pPr>
    <w:rPr>
      <w:rFonts w:ascii="Calibri" w:eastAsia="Calibri" w:hAnsi="Calibri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C40BB"/>
    <w:pPr>
      <w:bidi/>
      <w:spacing w:after="0" w:line="240" w:lineRule="auto"/>
      <w:ind w:right="720"/>
      <w:jc w:val="both"/>
    </w:pPr>
    <w:rPr>
      <w:rFonts w:ascii="Lucida Sans Unicode" w:eastAsia="Calibri" w:hAnsi="Lucida Sans Unicode" w:cs="Arial"/>
      <w:bCs/>
      <w:color w:val="262626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2C40B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40BB"/>
    <w:rPr>
      <w:rFonts w:ascii="Calibri" w:eastAsia="Calibri" w:hAnsi="Calibri" w:cs="Arial"/>
    </w:rPr>
  </w:style>
  <w:style w:type="paragraph" w:styleId="Footer">
    <w:name w:val="footer"/>
    <w:basedOn w:val="Normal"/>
    <w:link w:val="FooterChar"/>
    <w:uiPriority w:val="99"/>
    <w:unhideWhenUsed/>
    <w:rsid w:val="002C40B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40BB"/>
    <w:rPr>
      <w:rFonts w:ascii="Calibri" w:eastAsia="Calibri" w:hAnsi="Calibri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5" Type="http://schemas.openxmlformats.org/officeDocument/2006/relationships/image" Target="media/image5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90</Words>
  <Characters>51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tifa Menadi M A Al-Kaabi</dc:creator>
  <cp:keywords/>
  <dc:description/>
  <cp:lastModifiedBy>anmar ahmad</cp:lastModifiedBy>
  <cp:revision>10</cp:revision>
  <dcterms:created xsi:type="dcterms:W3CDTF">2022-09-22T17:25:00Z</dcterms:created>
  <dcterms:modified xsi:type="dcterms:W3CDTF">2022-11-03T10:21:00Z</dcterms:modified>
</cp:coreProperties>
</file>